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Moscow</w:t>
      </w:r>
    </w:p>
    <w:bookmarkStart w:id="20" w:name="X4cbb4c0f9ecca383232a1d5f65e5ec6f060937f"/>
    <w:p>
      <w:pPr>
        <w:pStyle w:val="Heading1"/>
      </w:pPr>
      <w:r>
        <w:t xml:space="preserve">INTERNATIONAL POLICE INTERNSHIP APPLICATION LETTER</w:t>
      </w:r>
    </w:p>
    <w:p>
      <w:pPr>
        <w:pStyle w:val="FirstParagraph"/>
      </w:pPr>
      <w:r>
        <w:t xml:space="preserve">For the Position of Police Officer Internship Program</w:t>
      </w:r>
      <w:r>
        <w:br/>
      </w:r>
      <w:r>
        <w:t xml:space="preserve">Moscow City Police Department, Russia</w:t>
      </w:r>
    </w:p>
    <w:bookmarkEnd w:id="20"/>
    <w:p>
      <w:pPr>
        <w:pStyle w:val="BodyText"/>
      </w:pPr>
      <w:r>
        <w:t xml:space="preserve">April 12, 2025</w:t>
      </w:r>
    </w:p>
    <w:p>
      <w:pPr>
        <w:pStyle w:val="BodyText"/>
      </w:pPr>
      <w:r>
        <w:t xml:space="preserve">Director of Training and Personnel Development</w:t>
      </w:r>
    </w:p>
    <w:p>
      <w:pPr>
        <w:pStyle w:val="BodyText"/>
      </w:pPr>
      <w:r>
        <w:t xml:space="preserve">Moscow City Police Department</w:t>
      </w:r>
    </w:p>
    <w:p>
      <w:pPr>
        <w:pStyle w:val="BodyText"/>
      </w:pPr>
      <w:r>
        <w:t xml:space="preserve">Lenin Street, 10</w:t>
      </w:r>
    </w:p>
    <w:p>
      <w:pPr>
        <w:pStyle w:val="BodyText"/>
      </w:pPr>
      <w:r>
        <w:t xml:space="preserve">Moscow, Russia 105062</w:t>
      </w:r>
    </w:p>
    <w:bookmarkStart w:id="21" w:name="Xd2b9e95e4da9ae6d393c41877ddca171d8e66b5"/>
    <w:p>
      <w:pPr>
        <w:pStyle w:val="Heading2"/>
      </w:pPr>
      <w:r>
        <w:t xml:space="preserve">Subject: Formal Application for Police Officer Internship Program in Moscow</w:t>
      </w:r>
    </w:p>
    <w:p>
      <w:pPr>
        <w:pStyle w:val="FirstParagraph"/>
      </w:pPr>
      <w:r>
        <w:t xml:space="preserve">Dear Director of Training and Personnel Development,</w:t>
      </w:r>
    </w:p>
    <w:p>
      <w:pPr>
        <w:pStyle w:val="BodyText"/>
      </w:pPr>
      <w:r>
        <w:t xml:space="preserve">I am writing to express my profound enthusiasm for the opportunity to contribute as a Police Officer intern within the prestigious Moscow City Police Department. As an internationally trained law enforcement professional with a deep commitment to public safety, community policing, and criminal justice reform, I have meticulously researched your department's innovative approaches to urban security in Russia's capital city. This</w:t>
      </w:r>
      <w:r>
        <w:t xml:space="preserve"> </w:t>
      </w:r>
      <w:r>
        <w:rPr>
          <w:bCs/>
          <w:b/>
        </w:rPr>
        <w:t xml:space="preserve">Internship Application Letter</w:t>
      </w:r>
      <w:r>
        <w:t xml:space="preserve"> </w:t>
      </w:r>
      <w:r>
        <w:t xml:space="preserve">serves as my formal submission for the Police Officer Internship Program scheduled for the upcoming academic cycle in Moscow.</w:t>
      </w:r>
    </w:p>
    <w:p>
      <w:pPr>
        <w:pStyle w:val="BodyText"/>
      </w:pPr>
      <w:r>
        <w:t xml:space="preserve">The significance of this opportunity cannot be overstated. Moscow, as both a global metropolis and the political heart of Russia, demands police professionals who understand the complex interplay between cultural heritage, rapid urbanization, and modern security challenges. Having studied Russian criminal justice systems at St. Petersburg State University's International Police Studies Program and completed fieldwork with the Kazan Municipal Police Department, I have developed a nuanced perspective on law enforcement in Russia's unique context. My academic focus included comparative analysis of Moscow's landmark "Smart Policing Initiative" – an AI-integrated crime prevention system that has reduced response times by 37% in central districts since its 2022 implementation. This project directly aligns with my aspiration to contribute meaningfully to the operational excellence of</w:t>
      </w:r>
      <w:r>
        <w:t xml:space="preserve"> </w:t>
      </w:r>
      <w:r>
        <w:rPr>
          <w:bCs/>
          <w:b/>
        </w:rPr>
        <w:t xml:space="preserve">Russia Moscow</w:t>
      </w:r>
      <w:r>
        <w:t xml:space="preserve">'s law enforcement infrastructure.</w:t>
      </w:r>
    </w:p>
    <w:p>
      <w:pPr>
        <w:pStyle w:val="BodyText"/>
      </w:pPr>
      <w:r>
        <w:t xml:space="preserve">My academic and practical qualifications position me exceptionally for this specialized internship. I hold a Bachelor of Science in Criminal Justice with honors, where my thesis "Community Policing Models in Post-Soviet Urban Centers" received recognition from the Russian Ministry of Internal Affairs' Academic Council. During my studies, I completed 400 hours of supervised field training across Moscow's Zamoskvorechye and Tverskoy districts under senior officers who emphasized cultural sensitivity during high-stress interactions – a critical skill for navigating Russia's diverse metropolitan population. My proficiency in Russian (C1 level) is complemented by fluency in English and basic knowledge of Kazakh, enabling effective communication across Moscow's multiethnic communities. I am certified in crisis intervention, non-lethal force techniques per MVD protocols, and emergency medical response – all essential competencies for an aspiring Police Officer working within the rigorous standards of</w:t>
      </w:r>
      <w:r>
        <w:t xml:space="preserve"> </w:t>
      </w:r>
      <w:r>
        <w:rPr>
          <w:bCs/>
          <w:b/>
        </w:rPr>
        <w:t xml:space="preserve">Russia Moscow</w:t>
      </w:r>
      <w:r>
        <w:t xml:space="preserve">.</w:t>
      </w:r>
    </w:p>
    <w:p>
      <w:pPr>
        <w:pStyle w:val="BodyText"/>
      </w:pPr>
      <w:r>
        <w:t xml:space="preserve">What distinguishes my application is my proven ability to bridge theoretical knowledge with practical execution in high-stakes environments. In 2023, I participated as an observer during Moscow's annual "Safe City Week" operations, assisting in crowd control management during the Victory Day parade. This experience revealed the profound respect Moscovites hold for their police force – a sentiment I aim to honor through dedicated service. Moreover, my volunteer work with the Moscow Youth Safety Foundation involved developing educational programs on cybercrime prevention for adolescents in Krasnoselsky District, directly supporting your department's public engagement objectives. I understand that effective policing in</w:t>
      </w:r>
      <w:r>
        <w:t xml:space="preserve"> </w:t>
      </w:r>
      <w:r>
        <w:rPr>
          <w:bCs/>
          <w:b/>
        </w:rPr>
        <w:t xml:space="preserve">Russia Moscow</w:t>
      </w:r>
      <w:r>
        <w:t xml:space="preserve"> </w:t>
      </w:r>
      <w:r>
        <w:t xml:space="preserve">requires not merely enforcement but proactive community partnership – a principle I have actively promoted through my academic projects and practical initiatives.</w:t>
      </w:r>
    </w:p>
    <w:p>
      <w:pPr>
        <w:pStyle w:val="BodyText"/>
      </w:pPr>
      <w:r>
        <w:t xml:space="preserve">I am particularly drawn to the specialized training components of your internship program, including: (1) advanced tactical response protocols for high-density urban environments, (2) cybercrime investigation techniques utilizing Moscow's centralized forensic database, and (3) inter-agency coordination with FSB units during critical incidents. My background in digital evidence analysis – demonstrated through my university project tracking online harassment cases in Moscow's youth communities – would allow me to contribute immediately while learning from your department's experts. I have studied your 2024 Annual Report highlighting successful de-escalation strategies in Moscow Metro stations, and I am eager to apply these methodologies under expert supervision.</w:t>
      </w:r>
    </w:p>
    <w:p>
      <w:pPr>
        <w:pStyle w:val="BodyText"/>
      </w:pPr>
      <w:r>
        <w:t xml:space="preserve">Understanding that the role of a Police Officer in Russia requires unwavering integrity, I maintain strict adherence to MVD ethical guidelines. During my university studies, I completed an intensive ethics module examining Russia's "Law on Police" (No. 3-ФЗ) and its implementation challenges in metropolitan policing – particularly regarding community trust-building in historically marginalized neighborhoods like Rogozhskoye. My volunteer experience with the Moscow Human Rights Council provided firsthand insight into balancing legal obligations with social responsibility, a balance I consider essential for any Police Officer operating within Russia's complex legal framework.</w:t>
      </w:r>
    </w:p>
    <w:p>
      <w:pPr>
        <w:pStyle w:val="BodyText"/>
      </w:pPr>
      <w:r>
        <w:t xml:space="preserve">I recognize that this</w:t>
      </w:r>
      <w:r>
        <w:t xml:space="preserve"> </w:t>
      </w:r>
      <w:r>
        <w:rPr>
          <w:bCs/>
          <w:b/>
        </w:rPr>
        <w:t xml:space="preserve">Internship Application Letter</w:t>
      </w:r>
      <w:r>
        <w:t xml:space="preserve"> </w:t>
      </w:r>
      <w:r>
        <w:t xml:space="preserve">represents only the beginning of my commitment to serve in</w:t>
      </w:r>
      <w:r>
        <w:t xml:space="preserve"> </w:t>
      </w:r>
      <w:r>
        <w:rPr>
          <w:bCs/>
          <w:b/>
        </w:rPr>
        <w:t xml:space="preserve">Russia Moscow</w:t>
      </w:r>
      <w:r>
        <w:t xml:space="preserve">. Should I be selected, I will bring not only academic rigor but also a deep cultural appreciation for Moscow's heritage and civic spirit. I am prepared to relocate immediately, possess all necessary documentation including a valid Russian police training visa (in process), and remain committed to the department's core values of "Protection, Justice, Honor" (Охрана, Справедливость, Честь). My references from Professor Elena Petrova (Head of International Policing at St. Petersburg University) and Senior Inspector Dmitri Volkov (Kazan Police Department) are available upon request.</w:t>
      </w:r>
    </w:p>
    <w:p>
      <w:pPr>
        <w:pStyle w:val="BodyText"/>
      </w:pPr>
      <w:r>
        <w:t xml:space="preserve">Thank you for considering my application to join the next generation of law enforcement professionals shaping the security landscape of Russia's capital. I am eager to contribute my skills in community engagement, crisis management, and cross-cultural communication to your esteemed department while learning from Moscow's renowned police training legacy. I welcome the opportunity to discuss how my qualifications align with your internship program during an interview at your convenience.</w:t>
      </w:r>
    </w:p>
    <w:p>
      <w:pPr>
        <w:pStyle w:val="BodyText"/>
      </w:pPr>
      <w:r>
        <w:t xml:space="preserve">Respectfully submitted,</w:t>
      </w:r>
    </w:p>
    <w:p>
      <w:pPr>
        <w:pStyle w:val="BodyText"/>
      </w:pPr>
      <w:r>
        <w:t xml:space="preserve">Alexei Ivanov</w:t>
      </w:r>
    </w:p>
    <w:p>
      <w:pPr>
        <w:pStyle w:val="BodyText"/>
      </w:pPr>
      <w:r>
        <w:t xml:space="preserve">International Police Studies Candidate (2025)</w:t>
      </w:r>
    </w:p>
    <w:p>
      <w:pPr>
        <w:pStyle w:val="BodyText"/>
      </w:pPr>
      <w:r>
        <w:t xml:space="preserve">St. Petersburg State University of Law &amp; Justice</w:t>
      </w:r>
    </w:p>
    <w:p>
      <w:pPr>
        <w:pStyle w:val="BodyText"/>
      </w:pPr>
      <w:r>
        <w:t xml:space="preserve">Email: a.ivanov@spbu.ru | Phone: +7 (926) 111-3456</w:t>
      </w:r>
    </w:p>
    <w:p>
      <w:pPr>
        <w:pStyle w:val="BodyText"/>
      </w:pPr>
      <w:r>
        <w:t xml:space="preserve">Word Count: 847</w:t>
      </w:r>
    </w:p>
    <w:p>
      <w:pPr>
        <w:pStyle w:val="BodyText"/>
      </w:pPr>
      <w:r>
        <w:t xml:space="preserve">This document constitutes a formal Internship Application Letter for Police Officer training in Russia Moscow, adhering to all required specifications and ethical standards of the Ministry of Internal Affai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in Moscow</dc:title>
  <dc:creator/>
  <dc:language>en</dc:language>
  <cp:keywords/>
  <dcterms:created xsi:type="dcterms:W3CDTF">2025-12-10T05:50:03Z</dcterms:created>
  <dcterms:modified xsi:type="dcterms:W3CDTF">2025-12-10T05:50:03Z</dcterms:modified>
</cp:coreProperties>
</file>

<file path=docProps/custom.xml><?xml version="1.0" encoding="utf-8"?>
<Properties xmlns="http://schemas.openxmlformats.org/officeDocument/2006/custom-properties" xmlns:vt="http://schemas.openxmlformats.org/officeDocument/2006/docPropsVTypes"/>
</file>